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1" w:name="X9ee9894edf31875f145d6fcad08a744c600d865"/>
    <w:p>
      <w:pPr>
        <w:pStyle w:val="Heading1"/>
      </w:pPr>
      <w:r>
        <w:t xml:space="preserve">Cover Letter for Automotive Engineer Position in Belgium Brussels</w:t>
      </w:r>
    </w:p>
    <w:p>
      <w:pPr>
        <w:pStyle w:val="FirstParagraph"/>
      </w:pPr>
      <w:r>
        <w:rPr>
          <w:bCs/>
          <w:b/>
        </w:rPr>
        <w:t xml:space="preserve">John Doe</w:t>
      </w:r>
      <w:r>
        <w:br/>
      </w:r>
      <w:r>
        <w:t xml:space="preserve">123 Rue de l'Automobile</w:t>
      </w:r>
      <w:r>
        <w:br/>
      </w:r>
      <w:r>
        <w:t xml:space="preserve">Brussels, Belgium</w:t>
      </w:r>
      <w:r>
        <w:br/>
      </w:r>
      <w:r>
        <w:t xml:space="preserve">john.doe@email.com | +32 478 901 234</w:t>
      </w:r>
    </w:p>
    <w:p>
      <w:pPr>
        <w:pStyle w:val="BodyText"/>
      </w:pPr>
      <w:r>
        <w:t xml:space="preserve">April 5, 2024</w:t>
      </w:r>
    </w:p>
    <w:p>
      <w:pPr>
        <w:pStyle w:val="BodyText"/>
      </w:pPr>
      <w:r>
        <w:t xml:space="preserve">Hiring Manager</w:t>
      </w:r>
      <w:r>
        <w:br/>
      </w:r>
      <w:r>
        <w:t xml:space="preserve">[Company Name]</w:t>
      </w:r>
      <w:r>
        <w:br/>
      </w:r>
      <w:r>
        <w:t xml:space="preserve">[Company Address]</w:t>
      </w:r>
      <w:r>
        <w:br/>
      </w:r>
      <w:r>
        <w:t xml:space="preserve">Brussels, Belgium</w:t>
      </w:r>
    </w:p>
    <w:bookmarkStart w:id="20" w:name="dear-hiring-manager"/>
    <w:p>
      <w:pPr>
        <w:pStyle w:val="Heading2"/>
      </w:pPr>
      <w:r>
        <w:t xml:space="preserve">Dear Hiring Manager,</w:t>
      </w:r>
    </w:p>
    <w:p>
      <w:pPr>
        <w:pStyle w:val="FirstParagraph"/>
      </w:pPr>
      <w:r>
        <w:t xml:space="preserve">As a dedicated Automotive Engineer with over [X years] of experience in vehicle design, development, and sustainability initiatives, I am excited to apply for the Automotive Engineer position at [Company Name] in Belgium Brussels. This opportunity aligns perfectly with my professional goals and passion for innovation in the automotive industry. Belgium Brussels, as a hub for technological advancement and a leader in sustainable mobility solutions, presents an ideal environment to contribute my expertise while advancing the future of transportation.</w:t>
      </w:r>
    </w:p>
    <w:p>
      <w:pPr>
        <w:pStyle w:val="BodyText"/>
      </w:pPr>
      <w:r>
        <w:t xml:space="preserve">Throughout my career, I have specialized in creating cutting-edge automotive systems that prioritize performance, safety, and environmental responsibility. My work at [Previous Company Name] involved leading cross-functional teams to design electric vehicle components and optimize fuel efficiency in hybrid models. These experiences have equipped me with a deep understanding of the technical and regulatory challenges facing modern automotive engineers, particularly in regions like Belgium Brussels where stringent emissions standards and a focus on green technology drive innovation.</w:t>
      </w:r>
    </w:p>
    <w:p>
      <w:pPr>
        <w:pStyle w:val="BodyText"/>
      </w:pPr>
      <w:r>
        <w:t xml:space="preserve">One of my most significant achievements was spearheading the development of a lightweight composite material for vehicle chassis, which reduced overall weight by 15% while maintaining structural integrity. This project not only improved fuel efficiency but also aligned with global sustainability goals. I am particularly drawn to the opportunity in Belgium Brussels because of its reputation as a pioneer in automotive engineering and its commitment to transitioning toward zero-emission mobility. The region's collaboration between industry leaders, research institutions, and policymakers creates a dynamic ecosystem for engineers like myself to thrive.</w:t>
      </w:r>
    </w:p>
    <w:p>
      <w:pPr>
        <w:pStyle w:val="BodyText"/>
      </w:pPr>
      <w:r>
        <w:t xml:space="preserve">Belgium Brussels is home to some of the world’s most influential automotive companies, including [Mention relevant companies if applicable], as well as a growing number of startups focused on electric vehicles and autonomous systems. I am eager to contribute my skills in areas such as CAD modeling, finite element analysis, and vehicle dynamics to support these initiatives. My ability to adapt to evolving technologies and work within multidisciplinary teams has been a cornerstone of my success, and I am confident that I can add value to your organization’s mission.</w:t>
      </w:r>
    </w:p>
    <w:p>
      <w:pPr>
        <w:pStyle w:val="BodyText"/>
      </w:pPr>
      <w:r>
        <w:t xml:space="preserve">What sets me apart as an Automotive Engineer is my commitment to continuous learning and innovation. I regularly attend industry conferences such as the International Symposium on Automotive Engineering and stay updated on the latest advancements in battery technology, connected vehicles, and AI-driven systems. In Belgium Brussels, where the automotive sector is rapidly evolving, this proactive approach ensures that I can contribute effectively to your team’s projects.</w:t>
      </w:r>
    </w:p>
    <w:p>
      <w:pPr>
        <w:pStyle w:val="BodyText"/>
      </w:pPr>
      <w:r>
        <w:t xml:space="preserve">In my previous role at [Previous Company Name], I also collaborated with regulatory bodies to ensure compliance with European Union directives on vehicle safety and emissions. This experience has given me a nuanced understanding of the unique challenges faced by automotive engineers in Europe, particularly in a city like Brussels, which serves as the administrative heart of the EU. I am familiar with standards such as ISO 26262 for functional safety and can navigate complex technical documentation to meet these requirements.</w:t>
      </w:r>
    </w:p>
    <w:p>
      <w:pPr>
        <w:pStyle w:val="BodyText"/>
      </w:pPr>
      <w:r>
        <w:t xml:space="preserve">I am particularly enthusiastic about the possibility of working in Belgium Brussels because of its cultural richness and strategic location. As a global city, Brussels offers a unique blend of tradition and modernity, making it an inspiring place to work. The city’s emphasis on public transportation and eco-friendly infrastructure resonates with my personal values as an engineer committed to reducing the environmental impact of mobility solutions.</w:t>
      </w:r>
    </w:p>
    <w:p>
      <w:pPr>
        <w:pStyle w:val="BodyText"/>
      </w:pPr>
      <w:r>
        <w:t xml:space="preserve">While my technical skills are foundational to my work, I also bring strong interpersonal qualities that foster collaboration. I have mentored junior engineers, led design reviews, and communicated complex technical concepts to non-technical stakeholders. In a fast-paced environment like Belgium Brussels, where teamwork is essential for innovation, I am confident in my ability to contribute effectively while supporting the growth of others.</w:t>
      </w:r>
    </w:p>
    <w:p>
      <w:pPr>
        <w:pStyle w:val="BodyText"/>
      </w:pPr>
      <w:r>
        <w:t xml:space="preserve">Thank you for considering my application. I would be honored to bring my expertise as an Automotive Engineer to [Company Name] and help drive the future of automotive technology in Belgium Brussels. I am available at your convenience for an interview and can be reached at +32 478 901 234 or john.doe@email.com. I look forward to the opportunity to discuss how my background, skills, and passion for automotive engineering align with your organization’s vision.</w:t>
      </w:r>
    </w:p>
    <w:p>
      <w:pPr>
        <w:pStyle w:val="BodyText"/>
      </w:pPr>
      <w:r>
        <w:t xml:space="preserve">Sincerely,</w:t>
      </w:r>
      <w:r>
        <w:br/>
      </w:r>
      <w:r>
        <w:rPr>
          <w:bCs/>
          <w:b/>
        </w:rPr>
        <w:t xml:space="preserve">John Doe</w:t>
      </w:r>
    </w:p>
    <w:p>
      <w:pPr>
        <w:pStyle w:val="BodyText"/>
      </w:pPr>
      <w:r>
        <w:t xml:space="preserve">This Cover Letter is tailored for the Automotive Engineer role in Belgium Brussels, emphasizing technical expertise, sustainability focus, and alignment with European industry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Belgium Brussels</dc:title>
  <dc:creator/>
  <dc:language>en</dc:language>
  <cp:keywords/>
  <dcterms:created xsi:type="dcterms:W3CDTF">2026-07-23T09:46:42Z</dcterms:created>
  <dcterms:modified xsi:type="dcterms:W3CDTF">2026-07-23T09:46:42Z</dcterms:modified>
</cp:coreProperties>
</file>

<file path=docProps/custom.xml><?xml version="1.0" encoding="utf-8"?>
<Properties xmlns="http://schemas.openxmlformats.org/officeDocument/2006/custom-properties" xmlns:vt="http://schemas.openxmlformats.org/officeDocument/2006/docPropsVTypes"/>
</file>